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348FAEC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FB0995">
        <w:rPr>
          <w:rFonts w:ascii="Arial" w:hAnsi="Arial" w:cs="Arial"/>
          <w:b/>
          <w:bCs/>
          <w:sz w:val="24"/>
        </w:rPr>
        <w:t>#16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</w:t>
      </w:r>
      <w:r w:rsidR="00FB0995">
        <w:rPr>
          <w:rFonts w:ascii="Arial" w:hAnsi="Arial" w:cs="Arial"/>
          <w:b/>
          <w:bCs/>
          <w:sz w:val="24"/>
        </w:rPr>
        <w:t>xxxx</w:t>
      </w:r>
    </w:p>
    <w:p w14:paraId="410CAE7A" w14:textId="4F62A3A4" w:rsidR="00B268C0" w:rsidRPr="00215BFC" w:rsidRDefault="00FB0995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Jeju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Kore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 27 – May 31</w:t>
      </w:r>
      <w:r w:rsidR="00275516">
        <w:rPr>
          <w:rFonts w:ascii="Arial" w:hAnsi="Arial" w:cs="Arial"/>
          <w:b/>
          <w:bCs/>
          <w:sz w:val="24"/>
        </w:rPr>
        <w:t>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6FF8DA1C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FB0995">
        <w:rPr>
          <w:rFonts w:ascii="Arial" w:hAnsi="Arial" w:cs="Arial"/>
          <w:b/>
          <w:bCs/>
          <w:sz w:val="36"/>
          <w:szCs w:val="36"/>
          <w:lang w:val="en-US"/>
        </w:rPr>
        <w:t>#16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4A32513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FB0995">
        <w:rPr>
          <w:b/>
          <w:bCs/>
          <w:color w:val="auto"/>
        </w:rPr>
        <w:t>SA2#16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895D416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A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0C6F938C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B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106AD1E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Temp 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CD29FD4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74A43F5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2D9DA343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B75C0" w:rsidRPr="00082901" w14:paraId="7547BED9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26AF8755" w:rsidR="002B75C0" w:rsidRPr="00AC3AFF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454CD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_Femto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3C560318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5G_ProSe_Ph3 (19.7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- 0.5</w:t>
            </w:r>
            <w:r w:rsidR="00ED3E8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D3E8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Common Issues (4.1)</w:t>
            </w:r>
            <w:r w:rsidR="00C40F3B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C40F3B" w:rsidRPr="00691995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not revisions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FD24" w14:textId="7EAE4EBD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30F1D" w14:textId="0E86F6FE" w:rsidR="002B75C0" w:rsidRPr="00082901" w:rsidRDefault="008B74AA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Common Issues (4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4)</w:t>
            </w:r>
          </w:p>
        </w:tc>
      </w:tr>
      <w:tr w:rsidR="002B75C0" w:rsidRPr="00082901" w14:paraId="3576000A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0620AF6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SAT_ARCH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BD541FB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66778DF2" w14:textId="141ECB05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138D795F" w14:textId="57B94E4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337B3D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2E0768B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PEAS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38DCB65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IA_ARC (19.8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E0E266" w14:textId="3E60A92A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205A4C8E" w14:textId="2A864C01" w:rsidR="002B75C0" w:rsidRPr="00AD65CA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</w:p>
        </w:tc>
      </w:tr>
      <w:tr w:rsidR="002B75C0" w:rsidRPr="00082901" w14:paraId="25574E0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06EAE4" w14:textId="1D7B1CBA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4A0E431" w14:textId="6F938C2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B5EF7DB" w14:textId="4A717D0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4BB9E2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28634C99" w:rsidR="00BC5468" w:rsidRPr="00BC1E84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14083938" w:rsidR="002B75C0" w:rsidRPr="00BC1E84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165A3" w14:textId="73D43284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34E82C" w14:textId="7ED65D8A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099C9D4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E32D60" w:rsidR="002B75C0" w:rsidRPr="00BC1E84" w:rsidRDefault="00FD7E1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7.2, 9.20.2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7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5C50957D" w:rsidR="002B75C0" w:rsidRPr="00BC1E84" w:rsidRDefault="004E27AA" w:rsidP="0029142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8.27, 9.2.2, </w:t>
            </w:r>
            <w:r w:rsidR="004919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3.2, 9.14.2, 9.27.2</w:t>
            </w:r>
            <w:r w:rsidR="0029142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0.2,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9.7.2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1E964817" w14:textId="3DF0CE46" w:rsidR="002B75C0" w:rsidRPr="00816234" w:rsidRDefault="006F7C22" w:rsidP="00900F0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(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277052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(in Breakout Room </w:t>
            </w:r>
            <w:r w:rsidR="00277052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2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06586EBB" w14:textId="00CF7BD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7B4207E5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17BFC11" w:rsidR="002B75C0" w:rsidRPr="00BC1E84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Main room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61C399F0" w:rsidR="002B75C0" w:rsidRPr="00BC1E84" w:rsidRDefault="009E67D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23.2</w:t>
            </w:r>
            <w:r w:rsidR="00CC2B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1.2,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E9A80A2" w14:textId="6340A13C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055D7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900F0A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4)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8457262" w14:textId="32CE683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1ED05A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858FA47" w14:textId="2FEE9A49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8865FD2" w14:textId="7B232133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16AF96" w14:textId="05402F7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F5B0573" w14:textId="33816EB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29DC92D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FB9C08D" w:rsidR="002B75C0" w:rsidRPr="00AC3AFF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MAS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6B44EA68" w:rsidR="002B75C0" w:rsidRPr="00BC1E84" w:rsidRDefault="009E67DF" w:rsidP="00B66C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5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74D9BF06" w:rsidR="002B75C0" w:rsidRPr="00BC1E84" w:rsidRDefault="002C5680" w:rsidP="00FD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(19.16, 19.25, 19.29</w:t>
            </w:r>
            <w:r w:rsidR="00FD682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19.26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E0AD" w14:textId="71CAC8E8" w:rsidR="002B75C0" w:rsidRPr="00816234" w:rsidRDefault="00C06812" w:rsidP="006F7C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(3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6F7C2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5409C" w14:textId="078101D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51C31F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1FB5763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AIML_CN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15263D6B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NG_RTC_Ph2 (19.2) - 0.5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B4EFE95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5D877F70" w14:textId="6EFD40FC" w:rsidR="00D82131" w:rsidRPr="00816234" w:rsidRDefault="006F7C2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4C04E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3230CC59" w14:textId="7B305C65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1A0D7EB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6CEBA1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CA57D9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 (19.4)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608972F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UIA_ARC (19.8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9F66D4C" w14:textId="77C1D7E6" w:rsidR="00D82131" w:rsidRPr="00816234" w:rsidRDefault="00C0681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7705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7, 19.18, 19.22) (?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DCBE1C3" w14:textId="09559B99" w:rsidR="00D82131" w:rsidRPr="002E7BEC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DC14F1F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096859" w14:textId="77777777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5FBD36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390860A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6965347" w14:textId="50A889E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06812" w:rsidRPr="00082901" w14:paraId="1C58BD66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4F93DF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6A554E52" w:rsidR="00C06812" w:rsidRPr="00AC3AFF" w:rsidRDefault="00C06812" w:rsidP="00C06812">
            <w:pPr>
              <w:spacing w:after="0" w:line="360" w:lineRule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5G_ProSe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0279EDF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FCBB3" w14:textId="62DB0C8A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C06812" w:rsidRPr="00082901" w14:paraId="572B065C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469A8999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6D74018B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EF75F55" w14:textId="4D66FEB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311457A" w14:textId="52FDAD6E" w:rsidR="00C06812" w:rsidRPr="00816234" w:rsidRDefault="00900F0A" w:rsidP="00B36F5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7)</w:t>
            </w:r>
            <w:r w:rsidR="00B36F5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10.2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8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EB3B9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EB3B96" w:rsidRPr="00EB3B96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  <w:rPrChange w:id="2" w:author="Andy Bennett" w:date="2024-05-30T06:17:00Z">
                  <w:rPr>
                    <w:rFonts w:ascii="Arial" w:eastAsia="Times New Roman" w:hAnsi="Arial" w:cs="Arial"/>
                    <w:sz w:val="16"/>
                    <w:szCs w:val="16"/>
                    <w:lang w:val="en-US" w:eastAsia="ko-KR"/>
                  </w:rPr>
                </w:rPrChange>
              </w:rPr>
              <w:t>(i</w:t>
            </w:r>
            <w:bookmarkStart w:id="3" w:name="_GoBack"/>
            <w:bookmarkEnd w:id="3"/>
            <w:r w:rsidR="00EB3B96" w:rsidRPr="00EB3B96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  <w:rPrChange w:id="4" w:author="Andy Bennett" w:date="2024-05-30T06:17:00Z">
                  <w:rPr>
                    <w:rFonts w:ascii="Arial" w:eastAsia="Times New Roman" w:hAnsi="Arial" w:cs="Arial"/>
                    <w:sz w:val="16"/>
                    <w:szCs w:val="16"/>
                    <w:lang w:val="en-US" w:eastAsia="ko-KR"/>
                  </w:rPr>
                </w:rPrChange>
              </w:rPr>
              <w:t>n Breakout room 2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76D798B2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19D81C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EDGE_5GC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166C1587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PEAS_Ph2 (19.1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731801" w14:textId="28C8F08A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 (19.17, 19.18, 19.2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6C7EF5" w14:textId="3665FF15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9.23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1.2,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="00EB3B9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B3B96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EB3B96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EB3B9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4) </w:t>
            </w:r>
            <w:r w:rsidR="00EB3B96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8B1422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098F0AB" w14:textId="6B5A3183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559150" w14:textId="4B82A266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BB45E96" w14:textId="2309D45F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9D86FF" w14:textId="4FB389D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F0B6F4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2D8D68C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6D9D126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51C0841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Pre-Rel-19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maint (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8486" w14:textId="5649A43D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 (19.16, 19.25, 19.29, 19.26</w:t>
            </w:r>
            <w:ins w:id="5" w:author="Andy Bennett" w:date="2024-05-30T08:04:00Z">
              <w:r w:rsidR="004535E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</w:t>
              </w:r>
              <w:r w:rsidR="004535E0" w:rsidRPr="004535E0">
                <w:rPr>
                  <w:rFonts w:ascii="Arial" w:eastAsia="Times New Roman" w:hAnsi="Arial" w:cs="Arial"/>
                  <w:sz w:val="16"/>
                  <w:szCs w:val="16"/>
                  <w:highlight w:val="green"/>
                  <w:lang w:val="en-US" w:eastAsia="ko-KR"/>
                  <w:rPrChange w:id="6" w:author="Andy Bennett" w:date="2024-05-30T08:04:00Z">
                    <w:rPr>
                      <w:rFonts w:ascii="Arial" w:eastAsia="Times New Roman" w:hAnsi="Arial" w:cs="Arial"/>
                      <w:sz w:val="16"/>
                      <w:szCs w:val="16"/>
                      <w:lang w:val="en-US" w:eastAsia="ko-KR"/>
                    </w:rPr>
                  </w:rPrChange>
                </w:rPr>
                <w:t>– first</w:t>
              </w:r>
            </w:ins>
            <w:r w:rsidRPr="004535E0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  <w:rPrChange w:id="7" w:author="Andy Bennett" w:date="2024-05-30T08:04:00Z">
                  <w:rPr>
                    <w:rFonts w:ascii="Arial" w:eastAsia="Times New Roman" w:hAnsi="Arial" w:cs="Arial"/>
                    <w:sz w:val="16"/>
                    <w:szCs w:val="16"/>
                    <w:lang w:val="en-US" w:eastAsia="ko-KR"/>
                  </w:rPr>
                </w:rPrChange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3C9901F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57038E9C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VMR_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DD7A9B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6197EB26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FS_NG_RTC_Ph2 (19.2),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(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)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(in Breakout room 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2960BFE" w14:textId="5559CB6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8" w:author="Andy Bennett" w:date="2024-05-30T09:50:00Z">
              <w:r w:rsidRPr="00BC1E84" w:rsidDel="00DA4018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FS_eEDGE_5GC_ph3 (19.9)</w:delText>
              </w:r>
              <w:r w:rsidDel="00DA4018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(3), </w:delText>
              </w:r>
            </w:del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="009E1C7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E1C7F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ins w:id="9" w:author="Andy Bennett" w:date="2024-05-30T09:50:00Z">
              <w:r w:rsidR="00DA4018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DA4018" w:rsidRPr="00BC1E8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eEDGE_5GC_ph3 (19.9)</w:t>
              </w:r>
              <w:r w:rsidR="00DA4018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3)</w:t>
              </w:r>
            </w:ins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8B204D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2BC1581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nergySys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2757D879" w:rsidR="00C06812" w:rsidRPr="009E6D99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MPS4msg (19.5) – 0.5, </w:t>
            </w:r>
            <w:r w:rsidRPr="00BB68A0">
              <w:rPr>
                <w:rFonts w:ascii="Arial" w:hAnsi="Arial" w:cs="Arial"/>
                <w:color w:val="70AD47" w:themeColor="accent6"/>
                <w:sz w:val="16"/>
                <w:szCs w:val="16"/>
              </w:rPr>
              <w:t>6.8, MPS Tdoc of AI  9.3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1C2502A0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BDAAEFB" w14:textId="4BE9F866" w:rsidR="00C06812" w:rsidRPr="00816234" w:rsidRDefault="006F7C2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PEAS_Ph2 (19.1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, </w:t>
            </w:r>
            <w:r w:rsidRPr="00304639">
              <w:rPr>
                <w:rFonts w:ascii="Arial" w:hAnsi="Arial" w:cs="Arial"/>
                <w:sz w:val="16"/>
                <w:szCs w:val="16"/>
              </w:rPr>
              <w:t>6.8, MPS Tdoc of AI  9.38</w:t>
            </w:r>
            <w:r>
              <w:rPr>
                <w:rFonts w:ascii="Arial" w:hAnsi="Arial" w:cs="Arial"/>
                <w:sz w:val="16"/>
                <w:szCs w:val="16"/>
              </w:rPr>
              <w:t xml:space="preserve"> (3)</w:t>
            </w:r>
            <w:r w:rsidR="00EB3B96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EB3B96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9151C3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686C9" w14:textId="064D617A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5D9BB1" w14:textId="1597E45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C2ACADE" w14:textId="29AEAE6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B559F9" w14:textId="79A53245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C06812" w:rsidRPr="00082901" w14:paraId="4A441757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5AA887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482E6CCD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_Femto (19.12) - 0.75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3D6BD59" w14:textId="53089536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E02D2B1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3753EB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60BE620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  <w:vAlign w:val="center"/>
          </w:tcPr>
          <w:p w14:paraId="0F670F4B" w14:textId="2DF7DE63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4CB99EB" w14:textId="77777777" w:rsidTr="00F1519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462C93A1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5168813B" w14:textId="53778201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E93E20D" w14:textId="4411688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4B6F4707" w14:textId="77777777" w:rsidR="00D837C2" w:rsidRPr="0048159C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D837C2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536272" w14:textId="77777777" w:rsidR="001323D5" w:rsidRDefault="001323D5">
      <w:pPr>
        <w:spacing w:after="0"/>
      </w:pPr>
      <w:r>
        <w:separator/>
      </w:r>
    </w:p>
  </w:endnote>
  <w:endnote w:type="continuationSeparator" w:id="0">
    <w:p w14:paraId="4BF59154" w14:textId="77777777" w:rsidR="001323D5" w:rsidRDefault="001323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BD58E3" w14:textId="77777777" w:rsidR="001323D5" w:rsidRDefault="001323D5">
      <w:pPr>
        <w:spacing w:after="0"/>
      </w:pPr>
      <w:r>
        <w:separator/>
      </w:r>
    </w:p>
  </w:footnote>
  <w:footnote w:type="continuationSeparator" w:id="0">
    <w:p w14:paraId="21FFD123" w14:textId="77777777" w:rsidR="001323D5" w:rsidRDefault="001323D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1323D5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0D8B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5D79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34DF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4878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03F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F2F"/>
    <w:rsid w:val="001247A9"/>
    <w:rsid w:val="001254A8"/>
    <w:rsid w:val="001259C5"/>
    <w:rsid w:val="00125EF8"/>
    <w:rsid w:val="001267E9"/>
    <w:rsid w:val="00126CFD"/>
    <w:rsid w:val="0013237A"/>
    <w:rsid w:val="001323D5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97BEB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032C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19F9"/>
    <w:rsid w:val="00242D25"/>
    <w:rsid w:val="00243D75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6A2F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77052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424"/>
    <w:rsid w:val="002919F1"/>
    <w:rsid w:val="00291BE4"/>
    <w:rsid w:val="00292F4D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149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0BF6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1CC1"/>
    <w:rsid w:val="003F2602"/>
    <w:rsid w:val="003F2A4F"/>
    <w:rsid w:val="003F3392"/>
    <w:rsid w:val="003F4258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35E0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993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4EE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7AA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7DA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9B3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1995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6D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CF1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C22"/>
    <w:rsid w:val="00700A5B"/>
    <w:rsid w:val="00701648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7C0"/>
    <w:rsid w:val="00714B80"/>
    <w:rsid w:val="0071716A"/>
    <w:rsid w:val="00717B63"/>
    <w:rsid w:val="0072084C"/>
    <w:rsid w:val="0072336A"/>
    <w:rsid w:val="007247A8"/>
    <w:rsid w:val="00725288"/>
    <w:rsid w:val="007255BC"/>
    <w:rsid w:val="00726DA6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3BE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1154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1E01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825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0CD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B74AA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194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0F0A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5A44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2C1C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13FE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C7F"/>
    <w:rsid w:val="009E1E11"/>
    <w:rsid w:val="009E467D"/>
    <w:rsid w:val="009E4B35"/>
    <w:rsid w:val="009E67DF"/>
    <w:rsid w:val="009E6D99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1BBC"/>
    <w:rsid w:val="00A22751"/>
    <w:rsid w:val="00A24A32"/>
    <w:rsid w:val="00A2507A"/>
    <w:rsid w:val="00A258DF"/>
    <w:rsid w:val="00A25E15"/>
    <w:rsid w:val="00A26F58"/>
    <w:rsid w:val="00A27995"/>
    <w:rsid w:val="00A314E6"/>
    <w:rsid w:val="00A33375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0D04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3AFF"/>
    <w:rsid w:val="00AC5185"/>
    <w:rsid w:val="00AC5652"/>
    <w:rsid w:val="00AC61B7"/>
    <w:rsid w:val="00AD1D14"/>
    <w:rsid w:val="00AD2656"/>
    <w:rsid w:val="00AD30EC"/>
    <w:rsid w:val="00AD471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6243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0E86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6F58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3F9D"/>
    <w:rsid w:val="00B56F75"/>
    <w:rsid w:val="00B571A3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B8C"/>
    <w:rsid w:val="00B66CAF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128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B68A0"/>
    <w:rsid w:val="00BC0423"/>
    <w:rsid w:val="00BC1129"/>
    <w:rsid w:val="00BC151D"/>
    <w:rsid w:val="00BC19B7"/>
    <w:rsid w:val="00BC1E84"/>
    <w:rsid w:val="00BC1FD0"/>
    <w:rsid w:val="00BC3FB2"/>
    <w:rsid w:val="00BC45BD"/>
    <w:rsid w:val="00BC512A"/>
    <w:rsid w:val="00BC5468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5E98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012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C83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3B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7509D"/>
    <w:rsid w:val="00C81553"/>
    <w:rsid w:val="00C81EDB"/>
    <w:rsid w:val="00C81F11"/>
    <w:rsid w:val="00C82C8A"/>
    <w:rsid w:val="00C82D10"/>
    <w:rsid w:val="00C83627"/>
    <w:rsid w:val="00C836C2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4F43"/>
    <w:rsid w:val="00CA517C"/>
    <w:rsid w:val="00CA5A39"/>
    <w:rsid w:val="00CA5B6A"/>
    <w:rsid w:val="00CA5F41"/>
    <w:rsid w:val="00CA67ED"/>
    <w:rsid w:val="00CA78C3"/>
    <w:rsid w:val="00CA7B46"/>
    <w:rsid w:val="00CB106A"/>
    <w:rsid w:val="00CB12A5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2B93"/>
    <w:rsid w:val="00CC36AB"/>
    <w:rsid w:val="00CC5636"/>
    <w:rsid w:val="00CD01DE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0B61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BD5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81F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4F4B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2131"/>
    <w:rsid w:val="00D837C2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4018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45BF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4BF9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2EA8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3A3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96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50A"/>
    <w:rsid w:val="00ED0736"/>
    <w:rsid w:val="00ED0EBB"/>
    <w:rsid w:val="00ED1182"/>
    <w:rsid w:val="00ED17AB"/>
    <w:rsid w:val="00ED394C"/>
    <w:rsid w:val="00ED3E82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07E3E"/>
    <w:rsid w:val="00F10DD1"/>
    <w:rsid w:val="00F1116C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536"/>
    <w:rsid w:val="00F33CEA"/>
    <w:rsid w:val="00F33FC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0995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B0A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A24EBB-CAEB-433B-B1C3-A107ABF5F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0</Words>
  <Characters>3026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3</vt:lpstr>
    </vt:vector>
  </TitlesOfParts>
  <Company>Huawei Technologies Co.,Ltd.</Company>
  <LinksUpToDate>false</LinksUpToDate>
  <CharactersWithSpaces>3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4</cp:revision>
  <cp:lastPrinted>2019-06-19T03:49:00Z</cp:lastPrinted>
  <dcterms:created xsi:type="dcterms:W3CDTF">2024-05-30T06:49:00Z</dcterms:created>
  <dcterms:modified xsi:type="dcterms:W3CDTF">2024-05-30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